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Nurse</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cdf83446879f0aac774188108993a2441647216"/>
    <w:p>
      <w:pPr>
        <w:pStyle w:val="Heading1"/>
      </w:pPr>
      <w:r>
        <w:t xml:space="preserve">Personal Statement: A Lifelong Commitment to Nursing in Brazil Rio de Janeiro</w:t>
      </w:r>
    </w:p>
    <w:p>
      <w:pPr>
        <w:pStyle w:val="FirstParagraph"/>
      </w:pPr>
      <w:r>
        <w:t xml:space="preserve">As a compassionate and culturally attuned Registered Nurse, I write this Personal Statement with profound enthusiasm for contributing to the vibrant healthcare landscape of Brazil Rio de Janeiro. My journey as a Nurse has been deeply shaped by an unwavering commitment to community-centered care, and I am eager to bring my skills, empathy, and dedication directly to the dynamic neighborhoods and health institutions that define Rio de Janeiro’s unique challenges and triumphs.</w:t>
      </w:r>
    </w:p>
    <w:p>
      <w:pPr>
        <w:pStyle w:val="BodyText"/>
      </w:pPr>
      <w:r>
        <w:t xml:space="preserve">My nursing education was rooted in principles of holistic patient care, emphasizing not only clinical excellence but also deep respect for cultural diversity – a value I believe is paramount in a city as richly diverse as Rio. During my undergraduate studies at [University Name], I immersed myself in courses on tropical health epidemiology, public health policy within Latin American contexts, and community nursing models. This academic foundation was powerfully reinforced through fieldwork in urban clinics serving low-income communities across São Paulo. However, it was a transformative volunteer experience during the 2019 Carnival season in Rio de Janeiro that truly ignited my specific purpose here. Witnessing the tireless efforts of local health teams managing outbreaks, providing first aid amidst dense crowds, and offering culturally sensitive care to residents of favelas like Rocinha cemented my resolve: I am determined to serve as a Nurse within the very heart of this city.</w:t>
      </w:r>
    </w:p>
    <w:p>
      <w:pPr>
        <w:pStyle w:val="BodyText"/>
      </w:pPr>
      <w:r>
        <w:t xml:space="preserve">My professional experience has equipped me with the practical skills essential for thriving in Rio's complex healthcare environment. As a Nurse at [Hospital/Clinic Name] in São Paulo, I managed high-acuity medical-surgical patients, collaborated closely with multidisciplinary teams addressing chronic conditions prevalent in urban settings (such as diabetes and hypertension), and provided critical care during public health emergencies like the 2020 dengue fever surge. I am proficient in electronic health records systems widely used across Brazil’s SUS (Sistema Único de Saúde), adept at conducting thorough patient assessments, administering medications safely, and delivering patient education with clear communication – crucial for ensuring understanding among diverse populations. Beyond technical competence, my time in Rio taught me the profound importance of building trust within communities often marginalized by the healthcare system. I learned to navigate local dialects and customs respectfully, understanding that a Nurse’s role extends far beyond clinical tasks to becoming a trusted ally and advocate.</w:t>
      </w:r>
    </w:p>
    <w:p>
      <w:pPr>
        <w:pStyle w:val="BodyText"/>
      </w:pPr>
      <w:r>
        <w:t xml:space="preserve">What sets me apart as a Nurse committed specifically to Brazil Rio de Janeiro is my deep understanding of the city's unique social fabric and healthcare challenges. I am acutely aware of the critical need for accessible, high-quality care in both formal hospitals like Hospital Universitário Clementino Fraga Filho and in community-based initiatives serving favelas. I have studied the specific health priorities Rio faces: combating vector-borne diseases (dengue, Zika), managing infectious diseases within crowded urban environments, supporting maternal and child health programs across varying socioeconomic strata, and providing mental health resources amidst social pressures. I am passionate about contributing to efforts like the Programa Saúde na Escola (PSE) or local vaccination campaigns that directly impact Rio’s residents. My fluency in Portuguese (with native-level conversational proficiency gained through immersion in Rio) is not merely a skill; it is an essential bridge for building genuine rapport and ensuring effective, empathetic care.</w:t>
      </w:r>
    </w:p>
    <w:p>
      <w:pPr>
        <w:pStyle w:val="BodyText"/>
      </w:pPr>
      <w:r>
        <w:t xml:space="preserve">My philosophy as a Nurse is grounded in the Brazilian concept of "cuidado integral" – comprehensive, compassionate care that addresses the whole person within their social context. In Rio de Janeiro, where community resilience shines brightly despite significant challenges, this philosophy resonates deeply. I am not just seeking any nursing position; I am seeking to become an integral part of Rio’s healthcare family. Whether working on a bustling ward at Hospital Pró-Cardíaco, supporting community health workers in a neighborhood center in Santa Teresa, or participating in mobile clinic services reaching remote areas of the city like the hills above Ipanema, I am ready to apply my skills with humility and dedication. I understand that being a Nurse here means listening intently to residents' stories, respecting their strengths and traditions while providing expert care, and collaborating relentlessly with local health teams.</w:t>
      </w:r>
    </w:p>
    <w:p>
      <w:pPr>
        <w:pStyle w:val="BodyText"/>
      </w:pPr>
      <w:r>
        <w:t xml:space="preserve">I am drawn to Brazil Rio de Janeiro not only for its breathtaking beauty but for the profound opportunity it presents to make a tangible difference. The city’s spirit – a vibrant mix of joy, struggle, creativity, and deep community bonds – mirrors the essence of patient-centered nursing I strive to embody. I am eager to learn from the experienced nurses and community health leaders who have dedicated their lives to Rio's well-being. I bring not just my qualifications as a Nurse but a genuine love for Rio de Janeiro’s people, culture, and the urgent need for compassionate healthcare within its diverse communities.</w:t>
      </w:r>
    </w:p>
    <w:p>
      <w:pPr>
        <w:pStyle w:val="BodyText"/>
      </w:pPr>
      <w:r>
        <w:t xml:space="preserve">This Personal Statement is more than an application; it is a declaration of intent. I am ready to step into the role of Nurse in Brazil Rio de Janeiro with open arms and unwavering dedication. I am prepared to contribute my clinical abilities, cultural sensitivity, and deep respect for the people of Rio de Janeiro to strengthen the city's healthcare system from within. I look forward with great anticipation to discussing how my skills and passion align with the mission of [Hospital/Clinic Name] or similar institutions committed to serving this incredible city. My commitment is absolute: I will be a Nurse who truly belongs here, working tirelessly for the health and dignity of every Rio de Janeiro resident.</w:t>
      </w:r>
    </w:p>
    <w:p>
      <w:pPr>
        <w:pStyle w:val="BodyText"/>
      </w:pPr>
      <w:r>
        <w:rPr>
          <w:bCs/>
          <w:b/>
        </w:rPr>
        <w:t xml:space="preserve">Word Count: 92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Nurse for Brazil Rio de Janeiro</dc:title>
  <dc:creator/>
  <dc:language>en</dc:language>
  <cp:keywords/>
  <dcterms:created xsi:type="dcterms:W3CDTF">2026-07-21T03:39:23Z</dcterms:created>
  <dcterms:modified xsi:type="dcterms:W3CDTF">2026-07-21T03:39:23Z</dcterms:modified>
</cp:coreProperties>
</file>

<file path=docProps/custom.xml><?xml version="1.0" encoding="utf-8"?>
<Properties xmlns="http://schemas.openxmlformats.org/officeDocument/2006/custom-properties" xmlns:vt="http://schemas.openxmlformats.org/officeDocument/2006/docPropsVTypes"/>
</file>